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un petit labo aux allures de grand.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s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au moins un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Grissom et al.,</w:t>
      </w:r>
      <w:r>
        <w:t xml:space="preserve"> </w:t>
      </w:r>
      <w:hyperlink w:anchor="ref-Grissom2009">
        <w:r>
          <w:rPr>
            <w:rStyle w:val="Hyperlink"/>
          </w:rPr>
          <w:t xml:space="preserve">2009</w:t>
        </w:r>
      </w:hyperlink>
      <w:r>
        <w:t xml:space="preserve">,</w:t>
      </w:r>
      <w:r>
        <w:t xml:space="preserve"> </w:t>
      </w:r>
      <w:r>
        <w:t xml:space="preserve">Erent et al. (</w:t>
      </w:r>
      <w:hyperlink w:anchor="ref-Erent2012">
        <w:r>
          <w:rPr>
            <w:rStyle w:val="Hyperlink"/>
          </w:rPr>
          <w:t xml:space="preserve">2012</w:t>
        </w:r>
      </w:hyperlink>
      <w:r>
        <w:t xml:space="preserve">)</w:t>
      </w:r>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w:t>
      </w:r>
      <w:r>
        <w:t xml:space="preserve"> </w:t>
      </w:r>
      <w:r>
        <w:t xml:space="preserve">Varga et al. (</w:t>
      </w:r>
      <w:hyperlink w:anchor="ref-Varga2006">
        <w:r>
          <w:rPr>
            <w:rStyle w:val="Hyperlink"/>
          </w:rPr>
          <w:t xml:space="preserve">2006</w:t>
        </w:r>
      </w:hyperlink>
      <w:r>
        <w:t xml:space="preserve">)</w:t>
      </w:r>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w:t>
      </w:r>
      <w:r>
        <w:t xml:space="preserve"> </w:t>
      </w:r>
      <w:r>
        <w:t xml:space="preserve">Ward et al. (</w:t>
      </w:r>
      <w:hyperlink w:anchor="ref-Ward2014">
        <w:r>
          <w:rPr>
            <w:rStyle w:val="Hyperlink"/>
          </w:rPr>
          <w:t xml:space="preserve">2014</w:t>
        </w:r>
      </w:hyperlink>
      <w:r>
        <w:t xml:space="preserve">)</w:t>
      </w:r>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que les kinésines, outre leurs rôles dans le transport des vésicules et des organites, ont une activité propre qui est l'origine de la régulation de mécanismes aussi complexe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FirstParagraph"/>
      </w:pPr>
      <w:r>
        <w:t xml:space="preserve">Le mouvement des chromosomes est l'un des phénomènes les plus remarquable de la division cellulaire. La génération et la régulation du mouvement d'objets aussi grand dans un espace aussi confiné est un challenge que la cellule a su relevée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 des cellules</w:t>
      </w:r>
      <w:r>
        <w:t xml:space="preserve"> </w:t>
      </w:r>
      <w:r>
        <w:rPr>
          <w:i/>
        </w:rPr>
        <w:t xml:space="preserve">S. pombe</w:t>
      </w:r>
      <w:r>
        <w:t xml:space="preserve"> </w:t>
      </w:r>
      <w:r>
        <w:t xml:space="preserve">délétées pour la protéin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il est observé chez ces même cellules que Klp6 permet la congression des chromosomes, de la même manière que chez les cellules humaines avec Kif18a.</w:t>
      </w:r>
    </w:p>
    <w:p>
      <w:pPr>
        <w:pStyle w:val="BodyText"/>
      </w:pPr>
      <w:r>
        <w:t xml:space="preserve">Cette observation va dans le sens que la kinésine-8 pourrait agir comme un régulateur du mouvement des chromosomes permettant leur congression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a aussi montré que l'inhibition des oscillations des chromosomes a un effet seulement minime sur leur congression le long du fuseau mitotique. Un résultat non détaillé montre aussi qu'il existe un mutant chez la levure à fission (le mutant</w:t>
      </w:r>
      <w:r>
        <w:t xml:space="preserve"> </w:t>
      </w:r>
      <w:r>
        <w:rPr>
          <w:i/>
        </w:rPr>
        <w:t xml:space="preserve">dam1Δ</w:t>
      </w:r>
      <w:r>
        <w:t xml:space="preserve">) qui n’exhibe pas d'oscillations mais dont les chromosomes sont alignés en métaphase (voir l'annexe en Section </w:t>
      </w:r>
      <w:r>
        <w:rPr>
          <w:b/>
        </w:rPr>
        <w:t xml:space="preserve">??</w:t>
      </w:r>
      <w:r>
        <w:t xml:space="preserve">). Ensemble ces deux résultats vont donc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 sur le rôle de deux kinésines sur le fuseau mitotique. La kinésine-8 comme déjà expliqué ainsi qu'une chromokinésine, appelé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w:t>
      </w:r>
      <w:r>
        <w:t xml:space="preserve"> </w:t>
      </w:r>
      <w:r>
        <w:t xml:space="preserve">Cassimeris et al. (</w:t>
      </w:r>
      <w:hyperlink w:anchor="ref-Cassimeris1994">
        <w:r>
          <w:rPr>
            <w:rStyle w:val="Hyperlink"/>
          </w:rPr>
          <w:t xml:space="preserve">1994</w:t>
        </w:r>
      </w:hyperlink>
      <w:r>
        <w:t xml:space="preserve">)</w:t>
      </w:r>
      <w:r>
        <w:t xml:space="preserve">)</w:t>
      </w:r>
      <w:r>
        <w:t xml:space="preserve">. Les chromokinésine ont aussi été décrite comme favorisant l'alignement des chromosomes</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plus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 lieu très tôt en prométaphase et donc que Klp5 et Klp6 participent seulement au maintien des chromosomes au centre du fuseau. Ce qui expliquerait pourquoi l'inhibition des oscillations n'a que peu d'effet sur l'alignement en métaphase.</w:t>
      </w:r>
    </w:p>
    <w:p>
      <w:pPr>
        <w:pStyle w:val="BodyText"/>
      </w:pPr>
      <w:r>
        <w:t xml:space="preserve">Ce centrage très tôt en prométaphase a déjà été décrit chez des cellules de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a montré que ce processus était dépendant de CENP-E (kinésine-7). Il est par ailleurs intéressant de noter que Grissom et al. ont proposé que la kinésine-8 chez la levure à fission pourrait partager des propriétés communes avec la kinésine-7 absente chez ce dernier</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même reproduire les oscillations observées</w:t>
      </w:r>
      <w:r>
        <w:t xml:space="preserve"> </w:t>
      </w:r>
      <w:r>
        <w:rPr>
          <w:i/>
        </w:rPr>
        <w:t xml:space="preserve">in vivo</w:t>
      </w:r>
      <w:r>
        <w:t xml:space="preserve">.</w:t>
      </w:r>
    </w:p>
    <w:p>
      <w:pPr>
        <w:pStyle w:val="BodyText"/>
      </w:pPr>
      <w:r>
        <w:t xml:space="preserve">Cependant, bien que les deux modèles de congression proposés ne reproduisent pas les oscillations, cela ne signifie pas que celles-ci ne jouent pas nécessairement 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s possibles impacts sur la congression.</w:t>
      </w:r>
    </w:p>
    <w:p>
      <w:pPr>
        <w:pStyle w:val="BodyText"/>
      </w:pPr>
      <w:r>
        <w:t xml:space="preserve">Mais le mécanisme de génération du mouvement reste encore mal compris et il est donc encore difficile de modéliser mathématiquement et de manière fidèle le mouvement des chromosomes dans un cadre général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challenges auquel a à faire la cellule dès lors qu'une force est générée au niveau des kinétochores frères et la régulation qu'exerce l'un des kinétochores par rapport à son frères. En effet l'état de cohérence entre les deux kinétochores doit être synchronisé afin de pouvoir générer un mouvement le plus efficace possible.</w:t>
      </w:r>
    </w:p>
    <w:p>
      <w:pPr>
        <w:pStyle w:val="BodyText"/>
      </w:pPr>
      <w:r>
        <w:t xml:space="preserve">L'origine de cette synchronisation est encore inconnue bien des études proposant des hypothèses de processus actifs basées sur la détection de la force et la présence d'une horloge moléculaire au niveau du microtubule existent</w:t>
      </w:r>
      <w:r>
        <w:t xml:space="preserve"> </w:t>
      </w:r>
      <w:r>
        <w:t xml:space="preserve">(Vladimirou et al.,</w:t>
      </w:r>
      <w:r>
        <w:t xml:space="preserve"> </w:t>
      </w:r>
      <w:hyperlink w:anchor="ref-Vladimirou2013">
        <w:r>
          <w:rPr>
            <w:rStyle w:val="Hyperlink"/>
          </w:rPr>
          <w:t xml:space="preserve">2013</w:t>
        </w:r>
      </w:hyperlink>
      <w:r>
        <w:t xml:space="preserve">,</w:t>
      </w:r>
      <w:r>
        <w:t xml:space="preserve"> </w:t>
      </w:r>
      <w:r>
        <w:t xml:space="preserve">Armond et al. (</w:t>
      </w:r>
      <w:hyperlink w:anchor="ref-Armond2015">
        <w:r>
          <w:rPr>
            <w:rStyle w:val="Hyperlink"/>
          </w:rPr>
          <w:t xml:space="preserve">2015</w:t>
        </w:r>
      </w:hyperlink>
      <w:r>
        <w:t xml:space="preserve">)</w:t>
      </w:r>
      <w:r>
        <w:t xml:space="preserve">,</w:t>
      </w:r>
      <w:r>
        <w:t xml:space="preserve"> </w:t>
      </w:r>
      <w:r>
        <w:t xml:space="preserve">Burroughs et al. (</w:t>
      </w:r>
      <w:hyperlink w:anchor="ref-Burroughs2015">
        <w:r>
          <w:rPr>
            <w:rStyle w:val="Hyperlink"/>
          </w:rPr>
          <w:t xml:space="preserve">2015</w:t>
        </w:r>
      </w:hyperlink>
      <w:r>
        <w:t xml:space="preserve">)</w:t>
      </w:r>
      <w:r>
        <w:t xml:space="preserve">)</w:t>
      </w:r>
      <w:r>
        <w:t xml:space="preserve">.</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s influences extérieurs. Dès lors la synchronisation serait le résultat de l'émergence d'une dynamique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coherence) et que 20% des trajectoires de chromosome chez la cellule HeLa exhib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t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premiers résultats semblent indiquer que ces trois paramètres ne sont pas suffisant pour obtenir un mouvement régulier et qu'il manque probablement des mécanismes plus complexes de régulation des attachements.</w:t>
      </w:r>
    </w:p>
    <w:p>
      <w:pPr>
        <w:pStyle w:val="BodyText"/>
      </w:pPr>
      <w:r>
        <w:t xml:space="preserve">Une autre possibilité serait de poursuivre l'implémentation du modèle d'attachement à trois états dans le modèle initiale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 TODO ICI DISCUTER AVEC GUILLAUME</w:t>
      </w:r>
    </w:p>
    <w:p>
      <w:pPr>
        <w:pStyle w:val="BodyText"/>
      </w:pPr>
      <w:r>
        <w:t xml:space="preserve">Pour finir, on note que les études faites sur le mouvement et les oscillations des chromosomes a presque toujours été faite sur des eucaryotes supèrieurs et rarement chez des organismes tel que la levure à fission.</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Stephens et al. (</w:t>
      </w:r>
      <w:hyperlink w:anchor="ref-Stephens2013a">
        <w:r>
          <w:rPr>
            <w:rStyle w:val="Hyperlink"/>
          </w:rPr>
          <w:t xml:space="preserve">2013</w:t>
        </w:r>
      </w:hyperlink>
      <w:r>
        <w:t xml:space="preserve">)</w:t>
      </w:r>
      <w:r>
        <w:t xml:space="preserve">)</w:t>
      </w:r>
      <w:r>
        <w:t xml:space="preserve"> </w:t>
      </w:r>
      <w:r>
        <w:t xml:space="preserve">comparés à ceux observés chez les cellules eucaryotes supèrieurs tel que les cellules humaines</w:t>
      </w:r>
      <w:r>
        <w:t xml:space="preserve"> </w:t>
      </w:r>
      <w:r>
        <w:t xml:space="preserve">(Jaqaman et al.,</w:t>
      </w:r>
      <w:r>
        <w:t xml:space="preserve"> </w:t>
      </w:r>
      <w:hyperlink w:anchor="ref-Jaqaman2010">
        <w:r>
          <w:rPr>
            <w:rStyle w:val="Hyperlink"/>
          </w:rPr>
          <w:t xml:space="preserve">2010</w:t>
        </w:r>
      </w:hyperlink>
      <w:r>
        <w:t xml:space="preserve">)</w:t>
      </w:r>
      <w:r>
        <w:t xml:space="preserve">. Cependant, ces cellules peuvent aussi posséder des chromosomes exhibant des mouvements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Dès lors il devient important de se poser la question de savoir non pas comment les chromosomes oscillent mais bien quel mécanisme peut expliquer une diversité aussi vaste de mouvement des chromosomes; aussi bien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Les chromosomes seraient donc soumis à un éventail de forces plus restreintes et seraient donc plus sensible aux phénomènes stochastiques qui gouvernent la dynamique du fuseau à ces échelles.</w:t>
      </w:r>
    </w:p>
    <w:p>
      <w:pPr>
        <w:pStyle w:val="BodyText"/>
      </w:pPr>
      <w:r>
        <w:t xml:space="preserve">Une autre hypothèse pourrait s'expliquer par la différence de structure des protéines composant les microtubules (la tubuline</w:t>
      </w:r>
      <w:r>
        <w:t xml:space="preserve"> </w:t>
      </w:r>
      <m:oMath>
        <m:r>
          <m:rPr/>
          <m:t>α</m:t>
        </m:r>
      </m:oMath>
      <w:r>
        <w:t xml:space="preserve"> </w:t>
      </w:r>
      <w:r>
        <w:t xml:space="preserve">et</w:t>
      </w:r>
      <w:r>
        <w:t xml:space="preserve"> </w:t>
      </w:r>
      <m:oMath>
        <m:r>
          <m:rPr/>
          <m:t>β</m:t>
        </m:r>
      </m:oMath>
      <w:r>
        <w:t xml:space="preserve">). En effet si on suppose que le mouvement est en partie dû à l'instabilité dynamique des microtubules alors leurs structures doivent jouer un rôle crucial dans la régulation de cette dynamique. Il faudrait mettre au point une étude</w:t>
      </w:r>
      <w:r>
        <w:t xml:space="preserve"> </w:t>
      </w:r>
      <w:r>
        <w:rPr>
          <w:i/>
        </w:rPr>
        <w:t xml:space="preserve">in vitro</w:t>
      </w:r>
      <w:r>
        <w:t xml:space="preserve"> </w:t>
      </w:r>
      <w:r>
        <w:t xml:space="preserve">afin de comparer les différentes type de tubuline</w:t>
      </w:r>
      <w:r>
        <w:t xml:space="preserve"> </w:t>
      </w:r>
      <m:oMath>
        <m:r>
          <m:rPr/>
          <m:t>α</m:t>
        </m:r>
      </m:oMath>
      <w:r>
        <w:t xml:space="preserve"> </w:t>
      </w:r>
      <w:r>
        <w:t xml:space="preserve">et</w:t>
      </w:r>
      <w:r>
        <w:t xml:space="preserve"> </w:t>
      </w:r>
      <m:oMath>
        <m:r>
          <m:rPr/>
          <m:t>β</m:t>
        </m:r>
      </m:oMath>
      <w:r>
        <w:t xml:space="preserve"> </w:t>
      </w:r>
      <w:r>
        <w:t xml:space="preserve">chez différents organismes ainsi qu'une analyse bioinformatique afin de comparer leurs différences de structures d'un point de vue phylogénique.</w:t>
      </w:r>
    </w:p>
    <w:p>
      <w:pPr>
        <w:pStyle w:val="BodyText"/>
      </w:pPr>
      <w:r>
        <w:t xml:space="preserve">TODO: GUILLAUME DAUTRE IDEE ???</w:t>
      </w:r>
    </w:p>
    <w:p>
      <w:pPr>
        <w:pStyle w:val="Heading3"/>
      </w:pPr>
      <w:bookmarkStart w:id="133" w:name="vers-un-modèle-global-de-la-division-cellulaire"/>
      <w:bookmarkEnd w:id="133"/>
      <w:r>
        <w:t xml:space="preserve">Vers un modèle global de la division cellulaire</w:t>
      </w:r>
    </w:p>
    <w:p>
      <w:pPr>
        <w:pStyle w:val="FirstParagraph"/>
      </w:pPr>
      <w:r>
        <w:t xml:space="preserve">LA JE VAIS JUSTE FAIRE DEUX TROIS PETITS PARAGRAPHES DE PERSPECTIVES SUR LA COLLABO AVEC JACQUES</w:t>
      </w:r>
    </w:p>
    <w:p>
      <w:pPr>
        <w:pStyle w:val="Compact"/>
        <w:numPr>
          <w:numId w:val="1020"/>
          <w:ilvl w:val="0"/>
        </w:numPr>
      </w:pPr>
      <w:r>
        <w:t xml:space="preserve">apport modelisation ds la dynamique</w:t>
      </w:r>
    </w:p>
    <w:p>
      <w:pPr>
        <w:pStyle w:val="Compact"/>
        <w:numPr>
          <w:numId w:val="1020"/>
          <w:ilvl w:val="0"/>
        </w:numPr>
      </w:pPr>
      <w:r>
        <w:t xml:space="preserve">ouvre passage a la 3d et multi organismes + orientation</w:t>
      </w:r>
    </w:p>
    <w:p>
      <w:pPr>
        <w:pStyle w:val="Compact"/>
        <w:numPr>
          <w:numId w:val="1020"/>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1"/>
          <w:ilvl w:val="0"/>
        </w:numPr>
      </w:pPr>
      <w:r>
        <w:t xml:space="preserve">Un chromosome est représenté par ses deux kinétochores frères.</w:t>
      </w:r>
    </w:p>
    <w:p>
      <w:pPr>
        <w:numPr>
          <w:numId w:val="1021"/>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1"/>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1"/>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1"/>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2"/>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2"/>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Snider, C.E., Haase, J., Haggerty, R.a., Vasquez, P.a., Gregory Forest, M., and Bloom, K. (2013). Individual pericentromeres display coordinated motion and stretching in the yeast spindl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74b5df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2e10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